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2C19B" w14:textId="77777777" w:rsidR="009379EE" w:rsidRDefault="009379EE" w:rsidP="003D04BD">
      <w:pPr>
        <w:jc w:val="right"/>
      </w:pPr>
    </w:p>
    <w:p w14:paraId="5D75777D" w14:textId="77777777" w:rsidR="00D7320F" w:rsidRDefault="00D7320F" w:rsidP="00D7320F">
      <w:pPr>
        <w:jc w:val="center"/>
        <w:rPr>
          <w:rFonts w:ascii="Times New Roman" w:hAnsi="Times New Roman"/>
          <w:b/>
          <w:bCs/>
          <w:sz w:val="60"/>
          <w:szCs w:val="60"/>
        </w:rPr>
      </w:pPr>
    </w:p>
    <w:p w14:paraId="0894BF35" w14:textId="37B2B278" w:rsidR="00D7320F" w:rsidRDefault="00D7320F" w:rsidP="00D7320F">
      <w:pPr>
        <w:jc w:val="center"/>
        <w:rPr>
          <w:rFonts w:ascii="Times New Roman" w:hAnsi="Times New Roman"/>
          <w:b/>
          <w:bCs/>
          <w:sz w:val="60"/>
          <w:szCs w:val="60"/>
        </w:rPr>
      </w:pPr>
      <w:r>
        <w:rPr>
          <w:rFonts w:ascii="Times New Roman" w:hAnsi="Times New Roman"/>
          <w:b/>
          <w:bCs/>
          <w:sz w:val="60"/>
          <w:szCs w:val="60"/>
        </w:rPr>
        <w:t>SEMINARIUM</w:t>
      </w:r>
    </w:p>
    <w:p w14:paraId="60FEF16E" w14:textId="77777777" w:rsidR="00D7320F" w:rsidRDefault="00D7320F" w:rsidP="00D7320F">
      <w:pPr>
        <w:jc w:val="center"/>
      </w:pPr>
    </w:p>
    <w:p w14:paraId="4D78184A" w14:textId="3F0F6213" w:rsidR="00D7320F" w:rsidRPr="00D7320F" w:rsidRDefault="00D7320F" w:rsidP="00B32693">
      <w:pPr>
        <w:ind w:left="1701" w:hanging="1701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sz w:val="40"/>
          <w:szCs w:val="40"/>
        </w:rPr>
        <w:t>TEMAT: „</w:t>
      </w:r>
      <w:r w:rsidR="00B32693" w:rsidRPr="00B32693">
        <w:rPr>
          <w:rFonts w:ascii="Times New Roman" w:hAnsi="Times New Roman" w:cs="Times New Roman"/>
          <w:b/>
          <w:sz w:val="40"/>
          <w:szCs w:val="40"/>
        </w:rPr>
        <w:t xml:space="preserve">W kierunku </w:t>
      </w:r>
      <w:proofErr w:type="spellStart"/>
      <w:r w:rsidR="00B32693" w:rsidRPr="00B32693">
        <w:rPr>
          <w:rFonts w:ascii="Times New Roman" w:hAnsi="Times New Roman" w:cs="Times New Roman"/>
          <w:b/>
          <w:sz w:val="40"/>
          <w:szCs w:val="40"/>
        </w:rPr>
        <w:t>organometalicznych</w:t>
      </w:r>
      <w:proofErr w:type="spellEnd"/>
      <w:r w:rsidR="00B32693" w:rsidRPr="00B32693">
        <w:rPr>
          <w:rFonts w:ascii="Times New Roman" w:hAnsi="Times New Roman" w:cs="Times New Roman"/>
          <w:b/>
          <w:sz w:val="40"/>
          <w:szCs w:val="40"/>
        </w:rPr>
        <w:t xml:space="preserve"> urządzeń logicznych wykorzystujących </w:t>
      </w:r>
      <w:proofErr w:type="spellStart"/>
      <w:r w:rsidR="00B32693" w:rsidRPr="00B32693">
        <w:rPr>
          <w:rFonts w:ascii="Times New Roman" w:hAnsi="Times New Roman" w:cs="Times New Roman"/>
          <w:b/>
          <w:sz w:val="40"/>
          <w:szCs w:val="40"/>
        </w:rPr>
        <w:t>spin</w:t>
      </w:r>
      <w:proofErr w:type="spellEnd"/>
      <w:r w:rsidR="00B32693" w:rsidRPr="00B32693">
        <w:rPr>
          <w:rFonts w:ascii="Times New Roman" w:hAnsi="Times New Roman" w:cs="Times New Roman"/>
          <w:b/>
          <w:sz w:val="40"/>
          <w:szCs w:val="40"/>
        </w:rPr>
        <w:t xml:space="preserve"> jako nośnik informacji</w:t>
      </w:r>
      <w:bookmarkStart w:id="0" w:name="_GoBack"/>
      <w:bookmarkEnd w:id="0"/>
      <w:r w:rsidRPr="00B32693">
        <w:rPr>
          <w:rFonts w:ascii="Times New Roman" w:hAnsi="Times New Roman" w:cs="Times New Roman"/>
          <w:b/>
          <w:bCs/>
          <w:color w:val="000000"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”</w:t>
      </w:r>
    </w:p>
    <w:p w14:paraId="1348A607" w14:textId="77777777" w:rsidR="00D7320F" w:rsidRDefault="00D7320F" w:rsidP="00D7320F">
      <w:pPr>
        <w:pStyle w:val="Domylnie"/>
        <w:widowControl w:val="0"/>
        <w:tabs>
          <w:tab w:val="clear" w:pos="709"/>
          <w:tab w:val="left" w:pos="284"/>
        </w:tabs>
        <w:spacing w:line="480" w:lineRule="auto"/>
        <w:ind w:left="284" w:right="-284"/>
        <w:jc w:val="center"/>
      </w:pPr>
      <w:r>
        <w:rPr>
          <w:b/>
          <w:i/>
          <w:sz w:val="30"/>
          <w:szCs w:val="30"/>
          <w:lang w:eastAsia="pl-PL"/>
        </w:rPr>
        <w:t xml:space="preserve">Seminarium przed wszczęciem postępowania </w:t>
      </w:r>
      <w:r>
        <w:rPr>
          <w:b/>
          <w:bCs/>
          <w:i/>
          <w:iCs/>
          <w:sz w:val="30"/>
          <w:szCs w:val="30"/>
          <w:lang w:eastAsia="pl-PL"/>
        </w:rPr>
        <w:t>habilitacyjnego</w:t>
      </w:r>
    </w:p>
    <w:p w14:paraId="65161788" w14:textId="765F997B" w:rsidR="00D7320F" w:rsidRPr="00D7320F" w:rsidRDefault="00D7320F" w:rsidP="00D7320F">
      <w:pPr>
        <w:rPr>
          <w:sz w:val="40"/>
          <w:szCs w:val="40"/>
        </w:rPr>
      </w:pPr>
      <w:r w:rsidRPr="00D7320F">
        <w:rPr>
          <w:rFonts w:ascii="Times New Roman" w:hAnsi="Times New Roman" w:cs="Times New Roman"/>
          <w:b/>
          <w:sz w:val="40"/>
          <w:szCs w:val="40"/>
        </w:rPr>
        <w:t xml:space="preserve">REFERENT:  dr inż. </w:t>
      </w:r>
      <w:r w:rsidR="00B32693">
        <w:rPr>
          <w:rFonts w:ascii="Times New Roman" w:hAnsi="Times New Roman" w:cs="Times New Roman"/>
          <w:b/>
          <w:sz w:val="40"/>
          <w:szCs w:val="40"/>
        </w:rPr>
        <w:t>Maciej BAZARNIK</w:t>
      </w:r>
    </w:p>
    <w:p w14:paraId="1B91B711" w14:textId="192EBED6" w:rsidR="00D7320F" w:rsidRDefault="00D7320F" w:rsidP="00D7320F">
      <w:pPr>
        <w:tabs>
          <w:tab w:val="left" w:pos="2410"/>
        </w:tabs>
        <w:ind w:left="2694" w:hanging="2694"/>
      </w:pPr>
      <w:r w:rsidRPr="00D7320F">
        <w:rPr>
          <w:rFonts w:ascii="Times New Roman" w:hAnsi="Times New Roman" w:cs="Times New Roman"/>
          <w:b/>
          <w:sz w:val="40"/>
          <w:szCs w:val="40"/>
        </w:rPr>
        <w:t xml:space="preserve">                         I</w:t>
      </w:r>
      <w:r w:rsidR="00B32693">
        <w:rPr>
          <w:rFonts w:ascii="Times New Roman" w:hAnsi="Times New Roman" w:cs="Times New Roman"/>
          <w:b/>
          <w:sz w:val="40"/>
          <w:szCs w:val="40"/>
        </w:rPr>
        <w:t>F</w:t>
      </w:r>
      <w:r w:rsidRPr="00D7320F">
        <w:rPr>
          <w:rFonts w:ascii="Times New Roman" w:hAnsi="Times New Roman" w:cs="Times New Roman"/>
          <w:b/>
          <w:sz w:val="40"/>
          <w:szCs w:val="40"/>
        </w:rPr>
        <w:t xml:space="preserve"> </w:t>
      </w:r>
      <w:proofErr w:type="spellStart"/>
      <w:r w:rsidRPr="00D7320F">
        <w:rPr>
          <w:rFonts w:ascii="Times New Roman" w:hAnsi="Times New Roman" w:cs="Times New Roman"/>
          <w:b/>
          <w:sz w:val="40"/>
          <w:szCs w:val="40"/>
        </w:rPr>
        <w:t>WIMiFT</w:t>
      </w:r>
      <w:proofErr w:type="spellEnd"/>
    </w:p>
    <w:p w14:paraId="4028C7EA" w14:textId="77777777" w:rsidR="00D7320F" w:rsidRDefault="00D7320F" w:rsidP="00D7320F">
      <w:pPr>
        <w:tabs>
          <w:tab w:val="left" w:pos="2410"/>
        </w:tabs>
        <w:ind w:left="2694" w:hanging="2694"/>
      </w:pPr>
      <w:r>
        <w:rPr>
          <w:rFonts w:ascii="Times New Roman" w:hAnsi="Times New Roman" w:cs="Times New Roman"/>
          <w:b/>
          <w:sz w:val="40"/>
          <w:szCs w:val="40"/>
        </w:rPr>
        <w:tab/>
        <w:t xml:space="preserve"> </w:t>
      </w:r>
    </w:p>
    <w:p w14:paraId="34296E4D" w14:textId="77777777" w:rsidR="00D7320F" w:rsidRDefault="00D7320F" w:rsidP="00D7320F">
      <w:pPr>
        <w:ind w:left="2552" w:hanging="2552"/>
        <w:rPr>
          <w:rFonts w:ascii="Times New Roman" w:hAnsi="Times New Roman" w:cs="Times New Roman"/>
          <w:b/>
          <w:sz w:val="40"/>
          <w:szCs w:val="40"/>
        </w:rPr>
      </w:pPr>
    </w:p>
    <w:p w14:paraId="3479443C" w14:textId="77777777" w:rsidR="00D7320F" w:rsidRDefault="00D7320F" w:rsidP="00D7320F">
      <w:pPr>
        <w:ind w:left="2552" w:hanging="2552"/>
      </w:pPr>
      <w:r>
        <w:rPr>
          <w:rFonts w:ascii="Times New Roman" w:hAnsi="Times New Roman" w:cs="Times New Roman"/>
          <w:b/>
          <w:sz w:val="40"/>
          <w:szCs w:val="40"/>
        </w:rPr>
        <w:t>MIEJSCE:</w:t>
      </w:r>
      <w:r>
        <w:rPr>
          <w:rFonts w:ascii="Times New Roman" w:hAnsi="Times New Roman" w:cs="Times New Roman"/>
          <w:b/>
          <w:sz w:val="48"/>
          <w:szCs w:val="48"/>
        </w:rPr>
        <w:t xml:space="preserve"> </w:t>
      </w:r>
      <w:hyperlink r:id="rId6" w:tgtFrame="_blank">
        <w:r w:rsidRPr="00B53754">
          <w:rPr>
            <w:rStyle w:val="czeinternetowe"/>
            <w:rFonts w:ascii="Arial" w:hAnsi="Arial" w:cs="Arial"/>
            <w:b/>
            <w:bCs/>
            <w:sz w:val="28"/>
            <w:szCs w:val="28"/>
            <w:shd w:val="clear" w:color="auto" w:fill="FFFFFF" w:themeFill="background1"/>
          </w:rPr>
          <w:t>https://emeeting.put.poznan.pl/eMeeting/rys-gup-9is</w:t>
        </w:r>
      </w:hyperlink>
    </w:p>
    <w:p w14:paraId="003BB09F" w14:textId="77777777" w:rsidR="00D7320F" w:rsidRDefault="00D7320F" w:rsidP="00D7320F">
      <w:pPr>
        <w:rPr>
          <w:rFonts w:ascii="Times New Roman" w:hAnsi="Times New Roman" w:cs="Times New Roman"/>
          <w:b/>
          <w:sz w:val="40"/>
          <w:szCs w:val="40"/>
        </w:rPr>
      </w:pPr>
    </w:p>
    <w:p w14:paraId="2B3B777B" w14:textId="3C2B49B5" w:rsidR="00D7320F" w:rsidRDefault="00D7320F" w:rsidP="00D7320F">
      <w:r>
        <w:rPr>
          <w:rFonts w:ascii="Times New Roman" w:hAnsi="Times New Roman" w:cs="Times New Roman"/>
          <w:b/>
          <w:sz w:val="40"/>
          <w:szCs w:val="40"/>
        </w:rPr>
        <w:t xml:space="preserve">CZAS: </w:t>
      </w:r>
      <w:r>
        <w:rPr>
          <w:rFonts w:ascii="Times New Roman" w:hAnsi="Times New Roman" w:cs="Times New Roman"/>
          <w:sz w:val="40"/>
          <w:szCs w:val="40"/>
        </w:rPr>
        <w:t xml:space="preserve">         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B32693">
        <w:rPr>
          <w:rFonts w:ascii="Times New Roman" w:hAnsi="Times New Roman" w:cs="Times New Roman"/>
          <w:b/>
          <w:bCs/>
          <w:sz w:val="40"/>
          <w:szCs w:val="40"/>
        </w:rPr>
        <w:t>14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- </w:t>
      </w:r>
      <w:r w:rsidR="00B32693">
        <w:rPr>
          <w:rFonts w:ascii="Times New Roman" w:hAnsi="Times New Roman" w:cs="Times New Roman"/>
          <w:b/>
          <w:bCs/>
          <w:sz w:val="40"/>
          <w:szCs w:val="40"/>
        </w:rPr>
        <w:t>10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- 2021</w:t>
      </w:r>
      <w:r>
        <w:rPr>
          <w:rFonts w:ascii="Times New Roman" w:hAnsi="Times New Roman" w:cs="Times New Roman"/>
          <w:b/>
          <w:sz w:val="40"/>
          <w:szCs w:val="40"/>
        </w:rPr>
        <w:t xml:space="preserve"> – czwartek, godz. 11</w:t>
      </w:r>
      <w:r w:rsidR="00B32693">
        <w:rPr>
          <w:rFonts w:ascii="Times New Roman" w:hAnsi="Times New Roman" w:cs="Times New Roman"/>
          <w:b/>
          <w:sz w:val="40"/>
          <w:szCs w:val="40"/>
          <w:vertAlign w:val="superscript"/>
        </w:rPr>
        <w:t>45</w:t>
      </w:r>
    </w:p>
    <w:p w14:paraId="45B05927" w14:textId="77777777" w:rsidR="00D7320F" w:rsidRDefault="00D7320F" w:rsidP="00D7320F">
      <w:pPr>
        <w:pStyle w:val="Nagwek3"/>
        <w:rPr>
          <w:sz w:val="40"/>
          <w:szCs w:val="40"/>
          <w:lang w:val="pl-PL"/>
        </w:rPr>
      </w:pPr>
    </w:p>
    <w:p w14:paraId="4C27F715" w14:textId="77777777" w:rsidR="00B32693" w:rsidRDefault="00B32693" w:rsidP="00D7320F">
      <w:pPr>
        <w:pStyle w:val="Nagwek3"/>
        <w:rPr>
          <w:sz w:val="44"/>
          <w:szCs w:val="44"/>
          <w:lang w:val="pl-PL"/>
        </w:rPr>
      </w:pPr>
    </w:p>
    <w:p w14:paraId="236380AD" w14:textId="0E898109" w:rsidR="00D7320F" w:rsidRPr="00D7320F" w:rsidRDefault="00D7320F" w:rsidP="00D7320F">
      <w:pPr>
        <w:pStyle w:val="Nagwek3"/>
        <w:rPr>
          <w:sz w:val="44"/>
          <w:szCs w:val="44"/>
        </w:rPr>
      </w:pPr>
      <w:r w:rsidRPr="00D7320F">
        <w:rPr>
          <w:sz w:val="44"/>
          <w:szCs w:val="44"/>
          <w:lang w:val="pl-PL"/>
        </w:rPr>
        <w:t>WSZYSTKICH ZAINTERESOWANYCH</w:t>
      </w:r>
    </w:p>
    <w:p w14:paraId="3B4C4244" w14:textId="77777777" w:rsidR="00D7320F" w:rsidRPr="00D7320F" w:rsidRDefault="00D7320F" w:rsidP="00D7320F">
      <w:pPr>
        <w:pStyle w:val="Nagwek5"/>
        <w:rPr>
          <w:sz w:val="44"/>
          <w:szCs w:val="44"/>
        </w:rPr>
      </w:pPr>
      <w:r w:rsidRPr="00D7320F">
        <w:rPr>
          <w:sz w:val="44"/>
          <w:szCs w:val="44"/>
          <w:lang w:val="pl-PL"/>
        </w:rPr>
        <w:t>SERDECZNIE ZAPRASZAMY</w:t>
      </w:r>
    </w:p>
    <w:p w14:paraId="7797073D" w14:textId="77777777" w:rsidR="00D7320F" w:rsidRDefault="00D7320F" w:rsidP="00D7320F"/>
    <w:p w14:paraId="0CCA0E76" w14:textId="77777777" w:rsidR="009379EE" w:rsidRDefault="009379EE" w:rsidP="003D04BD">
      <w:pPr>
        <w:jc w:val="right"/>
      </w:pPr>
    </w:p>
    <w:p w14:paraId="3E996C5B" w14:textId="77777777" w:rsidR="009379EE" w:rsidRDefault="009379EE" w:rsidP="003D04BD">
      <w:pPr>
        <w:jc w:val="right"/>
      </w:pPr>
    </w:p>
    <w:p w14:paraId="1EDEAE56" w14:textId="77777777" w:rsidR="009379EE" w:rsidRDefault="009379EE" w:rsidP="003D04BD">
      <w:pPr>
        <w:jc w:val="right"/>
      </w:pPr>
    </w:p>
    <w:p w14:paraId="5FD2D376" w14:textId="77777777" w:rsidR="009379EE" w:rsidRDefault="009379EE" w:rsidP="003D04BD">
      <w:pPr>
        <w:jc w:val="right"/>
      </w:pPr>
    </w:p>
    <w:p w14:paraId="360734E1" w14:textId="77777777" w:rsidR="009379EE" w:rsidRDefault="009379EE" w:rsidP="003D04BD">
      <w:pPr>
        <w:jc w:val="right"/>
      </w:pPr>
    </w:p>
    <w:p w14:paraId="4D845B80" w14:textId="77777777" w:rsidR="009379EE" w:rsidRDefault="009379EE" w:rsidP="003D04BD">
      <w:pPr>
        <w:jc w:val="right"/>
      </w:pPr>
    </w:p>
    <w:p w14:paraId="69B72D71" w14:textId="77777777" w:rsidR="009379EE" w:rsidRDefault="009379EE" w:rsidP="003D04BD">
      <w:pPr>
        <w:jc w:val="right"/>
      </w:pPr>
    </w:p>
    <w:p w14:paraId="33573021" w14:textId="77777777" w:rsidR="009379EE" w:rsidRDefault="009379EE" w:rsidP="003D04BD">
      <w:pPr>
        <w:jc w:val="right"/>
      </w:pPr>
    </w:p>
    <w:p w14:paraId="0EA2141E" w14:textId="77777777" w:rsidR="009379EE" w:rsidRDefault="009379EE" w:rsidP="000156E7"/>
    <w:sectPr w:rsidR="009379EE" w:rsidSect="009379EE">
      <w:headerReference w:type="first" r:id="rId7"/>
      <w:pgSz w:w="11906" w:h="16838"/>
      <w:pgMar w:top="3119" w:right="850" w:bottom="1417" w:left="1417" w:header="157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6863A" w14:textId="77777777" w:rsidR="00BB5C44" w:rsidRDefault="00BB5C44" w:rsidP="00EF3954">
      <w:r>
        <w:separator/>
      </w:r>
    </w:p>
  </w:endnote>
  <w:endnote w:type="continuationSeparator" w:id="0">
    <w:p w14:paraId="12988228" w14:textId="77777777" w:rsidR="00BB5C44" w:rsidRDefault="00BB5C44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AD935" w14:textId="77777777" w:rsidR="00BB5C44" w:rsidRDefault="00BB5C44" w:rsidP="00EF3954">
      <w:r>
        <w:separator/>
      </w:r>
    </w:p>
  </w:footnote>
  <w:footnote w:type="continuationSeparator" w:id="0">
    <w:p w14:paraId="1A8C59B6" w14:textId="77777777" w:rsidR="00BB5C44" w:rsidRDefault="00BB5C44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BB5C44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156E7"/>
    <w:rsid w:val="00074FA3"/>
    <w:rsid w:val="00187935"/>
    <w:rsid w:val="001B0287"/>
    <w:rsid w:val="001B2632"/>
    <w:rsid w:val="003D04BD"/>
    <w:rsid w:val="00466EE8"/>
    <w:rsid w:val="00471AA6"/>
    <w:rsid w:val="004740A8"/>
    <w:rsid w:val="004B74CA"/>
    <w:rsid w:val="005F53CE"/>
    <w:rsid w:val="00635610"/>
    <w:rsid w:val="007D07E3"/>
    <w:rsid w:val="00836505"/>
    <w:rsid w:val="008651D8"/>
    <w:rsid w:val="008A5C61"/>
    <w:rsid w:val="00916305"/>
    <w:rsid w:val="009379EE"/>
    <w:rsid w:val="00953934"/>
    <w:rsid w:val="00A7250E"/>
    <w:rsid w:val="00B32693"/>
    <w:rsid w:val="00B53754"/>
    <w:rsid w:val="00B86C17"/>
    <w:rsid w:val="00B9170B"/>
    <w:rsid w:val="00BB5C44"/>
    <w:rsid w:val="00C11767"/>
    <w:rsid w:val="00CC6508"/>
    <w:rsid w:val="00D1022A"/>
    <w:rsid w:val="00D12721"/>
    <w:rsid w:val="00D7320F"/>
    <w:rsid w:val="00D91529"/>
    <w:rsid w:val="00DF228D"/>
    <w:rsid w:val="00E23543"/>
    <w:rsid w:val="00E67758"/>
    <w:rsid w:val="00EF3954"/>
    <w:rsid w:val="00F0177C"/>
    <w:rsid w:val="00F3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meeting.put.poznan.pl/eMeeting/rys-gup-9i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72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6</cp:revision>
  <cp:lastPrinted>2021-10-07T07:59:00Z</cp:lastPrinted>
  <dcterms:created xsi:type="dcterms:W3CDTF">2021-10-07T07:41:00Z</dcterms:created>
  <dcterms:modified xsi:type="dcterms:W3CDTF">2021-10-07T08:37:00Z</dcterms:modified>
</cp:coreProperties>
</file>